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X="-162" w:tblpY="-145"/>
        <w:tblW w:w="108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90"/>
      </w:tblGrid>
      <w:tr w:rsidR="00BF7273" w:rsidRPr="0078196E" w:rsidTr="00BF7273">
        <w:tc>
          <w:tcPr>
            <w:tcW w:w="10890" w:type="dxa"/>
            <w:shd w:val="clear" w:color="auto" w:fill="auto"/>
          </w:tcPr>
          <w:p w:rsidR="00BF7273" w:rsidRDefault="00BF7273" w:rsidP="00BF7273">
            <w:pPr>
              <w:jc w:val="center"/>
            </w:pPr>
            <w:r>
              <w:rPr>
                <w:noProof/>
              </w:rPr>
              <w:drawing>
                <wp:inline distT="0" distB="0" distL="0" distR="0">
                  <wp:extent cx="1029686" cy="942975"/>
                  <wp:effectExtent l="19050" t="0" r="0" b="0"/>
                  <wp:docPr id="5" name="Picture 0" descr="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.jpg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1956" cy="9450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572369" w:rsidRDefault="00D6640F" w:rsidP="00BF727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Neural Network</w:t>
            </w:r>
            <w:r w:rsidR="00464C31">
              <w:rPr>
                <w:b/>
                <w:bCs/>
                <w:sz w:val="24"/>
                <w:szCs w:val="24"/>
              </w:rPr>
              <w:t xml:space="preserve"> Course</w:t>
            </w:r>
          </w:p>
          <w:p w:rsidR="00BF7273" w:rsidRPr="00C04805" w:rsidRDefault="0006457E" w:rsidP="00BF727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omputer Science</w:t>
            </w:r>
            <w:r w:rsidR="00BF7273" w:rsidRPr="00C04805">
              <w:rPr>
                <w:b/>
                <w:bCs/>
                <w:sz w:val="24"/>
                <w:szCs w:val="24"/>
              </w:rPr>
              <w:t xml:space="preserve"> Department</w:t>
            </w:r>
          </w:p>
          <w:p w:rsidR="00BF7273" w:rsidRPr="00C04805" w:rsidRDefault="00BF7273" w:rsidP="00BF727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Faculty of Computer and</w:t>
            </w:r>
            <w:r w:rsidRPr="00C04805">
              <w:rPr>
                <w:b/>
                <w:bCs/>
                <w:sz w:val="24"/>
                <w:szCs w:val="24"/>
              </w:rPr>
              <w:t xml:space="preserve"> Information Sciences</w:t>
            </w:r>
          </w:p>
          <w:p w:rsidR="00BF7273" w:rsidRDefault="00BF7273" w:rsidP="00BF7273">
            <w:pPr>
              <w:jc w:val="center"/>
              <w:rPr>
                <w:b/>
                <w:bCs/>
                <w:sz w:val="24"/>
                <w:szCs w:val="24"/>
              </w:rPr>
            </w:pPr>
            <w:r w:rsidRPr="00C04805">
              <w:rPr>
                <w:b/>
                <w:bCs/>
                <w:sz w:val="24"/>
                <w:szCs w:val="24"/>
              </w:rPr>
              <w:t>Ain Shams University</w:t>
            </w:r>
            <w:r>
              <w:rPr>
                <w:b/>
                <w:bCs/>
                <w:sz w:val="24"/>
                <w:szCs w:val="24"/>
              </w:rPr>
              <w:t>, Egypt</w:t>
            </w:r>
          </w:p>
          <w:p w:rsidR="002C4B7C" w:rsidRPr="0078196E" w:rsidRDefault="002C4B7C" w:rsidP="00BF7273">
            <w:pPr>
              <w:jc w:val="center"/>
              <w:rPr>
                <w:b/>
                <w:bCs/>
              </w:rPr>
            </w:pPr>
          </w:p>
        </w:tc>
      </w:tr>
      <w:tr w:rsidR="00BF7273" w:rsidRPr="009C0E97" w:rsidTr="00BF7273">
        <w:tc>
          <w:tcPr>
            <w:tcW w:w="10890" w:type="dxa"/>
            <w:shd w:val="clear" w:color="auto" w:fill="D9D9D9" w:themeFill="background1" w:themeFillShade="D9"/>
          </w:tcPr>
          <w:p w:rsidR="00BF7273" w:rsidRDefault="002C4B7C" w:rsidP="0006177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A Report of </w:t>
            </w:r>
            <w:r w:rsidR="00D01376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Final </w:t>
            </w:r>
            <w:r w:rsidR="0006177A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Project</w:t>
            </w:r>
          </w:p>
          <w:p w:rsidR="00BF7273" w:rsidRPr="009C0E97" w:rsidRDefault="00BF7273" w:rsidP="00BF727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 w:rsidRPr="009C0E97">
              <w:rPr>
                <w:rFonts w:ascii="Times New Roman" w:eastAsia="Times New Roman" w:hAnsi="Times New Roman" w:cs="Times New Roman"/>
                <w:b/>
                <w:bCs/>
                <w:sz w:val="32"/>
                <w:szCs w:val="40"/>
                <w:lang w:bidi="ar-EG"/>
              </w:rPr>
              <w:t>By</w:t>
            </w:r>
          </w:p>
        </w:tc>
      </w:tr>
    </w:tbl>
    <w:tbl>
      <w:tblPr>
        <w:tblStyle w:val="TableGrid"/>
        <w:tblW w:w="11160" w:type="dxa"/>
        <w:tblInd w:w="-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0"/>
        <w:gridCol w:w="10620"/>
        <w:gridCol w:w="270"/>
      </w:tblGrid>
      <w:tr w:rsidR="00BF7273" w:rsidRPr="008148A5" w:rsidTr="009F3DDE">
        <w:trPr>
          <w:gridBefore w:val="1"/>
          <w:wBefore w:w="270" w:type="dxa"/>
        </w:trPr>
        <w:tc>
          <w:tcPr>
            <w:tcW w:w="10890" w:type="dxa"/>
            <w:gridSpan w:val="2"/>
            <w:shd w:val="clear" w:color="auto" w:fill="auto"/>
          </w:tcPr>
          <w:p w:rsidR="001160A1" w:rsidRDefault="001160A1" w:rsidP="00A81BB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</w:p>
          <w:p w:rsidR="00BF7273" w:rsidRDefault="00BB5C5A" w:rsidP="006E7B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Team</w:t>
            </w:r>
            <w:r w:rsidR="00BF7273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 no.: </w:t>
            </w:r>
            <w:r w:rsidR="006E7B61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8</w:t>
            </w:r>
          </w:p>
          <w:p w:rsidR="00BF7273" w:rsidRDefault="006E7B61" w:rsidP="006E7B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 w:hint="cs"/>
                <w:b/>
                <w:bCs/>
                <w:sz w:val="32"/>
                <w:szCs w:val="32"/>
                <w:rtl/>
                <w:lang w:bidi="ar-EG"/>
              </w:rPr>
              <w:t>مى نبيل محمد أحمد</w:t>
            </w:r>
            <w:r w:rsidR="00BF7273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 - </w:t>
            </w:r>
            <w:r>
              <w:rPr>
                <w:rFonts w:ascii="Times New Roman" w:eastAsia="Times New Roman" w:hAnsi="Times New Roman" w:cs="Times New Roman" w:hint="cs"/>
                <w:b/>
                <w:bCs/>
                <w:sz w:val="32"/>
                <w:szCs w:val="32"/>
                <w:rtl/>
                <w:lang w:bidi="ar-EG"/>
              </w:rPr>
              <w:t>5</w:t>
            </w:r>
          </w:p>
          <w:p w:rsidR="00BF7273" w:rsidRDefault="006E7B61" w:rsidP="006E7B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 w:hint="cs"/>
                <w:b/>
                <w:bCs/>
                <w:sz w:val="32"/>
                <w:szCs w:val="32"/>
                <w:rtl/>
                <w:lang w:bidi="ar-EG"/>
              </w:rPr>
              <w:t>منار ياسر مطريد</w:t>
            </w:r>
            <w:r w:rsidR="00BF7273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 - </w:t>
            </w:r>
            <w:r>
              <w:rPr>
                <w:rFonts w:ascii="Times New Roman" w:eastAsia="Times New Roman" w:hAnsi="Times New Roman" w:cs="Times New Roman" w:hint="cs"/>
                <w:b/>
                <w:bCs/>
                <w:sz w:val="32"/>
                <w:szCs w:val="32"/>
                <w:rtl/>
                <w:lang w:bidi="ar-EG"/>
              </w:rPr>
              <w:t>5</w:t>
            </w:r>
          </w:p>
          <w:p w:rsidR="00BF7273" w:rsidRDefault="006E7B61" w:rsidP="006E7B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 w:hint="cs"/>
                <w:b/>
                <w:bCs/>
                <w:sz w:val="32"/>
                <w:szCs w:val="32"/>
                <w:rtl/>
                <w:lang w:bidi="ar-EG"/>
              </w:rPr>
              <w:t>منة الله حسن سعيد</w:t>
            </w:r>
            <w:r w:rsidR="00BF7273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 - </w:t>
            </w:r>
            <w:r>
              <w:rPr>
                <w:rFonts w:ascii="Times New Roman" w:eastAsia="Times New Roman" w:hAnsi="Times New Roman" w:cs="Times New Roman" w:hint="cs"/>
                <w:b/>
                <w:bCs/>
                <w:sz w:val="32"/>
                <w:szCs w:val="32"/>
                <w:rtl/>
                <w:lang w:bidi="ar-EG"/>
              </w:rPr>
              <w:t>5</w:t>
            </w:r>
          </w:p>
          <w:p w:rsidR="00BF7273" w:rsidRDefault="006E7B61" w:rsidP="006E7B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 w:hint="cs"/>
                <w:b/>
                <w:bCs/>
                <w:sz w:val="32"/>
                <w:szCs w:val="32"/>
                <w:rtl/>
                <w:lang w:bidi="ar-EG"/>
              </w:rPr>
              <w:t>ندى محمد عبد المعبود</w:t>
            </w:r>
            <w:r w:rsidR="00BF7273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 </w:t>
            </w:r>
            <w:r w:rsidR="00FC40EA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- 5</w:t>
            </w:r>
          </w:p>
          <w:p w:rsidR="00BF7273" w:rsidRPr="00BF7273" w:rsidRDefault="006E7B61" w:rsidP="00FC40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 w:hint="cs"/>
                <w:b/>
                <w:bCs/>
                <w:sz w:val="32"/>
                <w:szCs w:val="32"/>
                <w:rtl/>
                <w:lang w:bidi="ar-EG"/>
              </w:rPr>
              <w:t>أحمد عزت عبد الظاهر</w:t>
            </w:r>
            <w:r w:rsidR="00BF7273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 </w:t>
            </w:r>
            <w:r w:rsidR="00FC40EA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- 1 </w:t>
            </w:r>
          </w:p>
          <w:p w:rsidR="00BF7273" w:rsidRPr="008148A5" w:rsidRDefault="00BF7273" w:rsidP="00A81BB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ar-EG"/>
              </w:rPr>
            </w:pPr>
          </w:p>
        </w:tc>
      </w:tr>
      <w:tr w:rsidR="00BF7273" w:rsidRPr="001F0283" w:rsidTr="009F3DDE">
        <w:trPr>
          <w:gridAfter w:val="1"/>
          <w:wAfter w:w="270" w:type="dxa"/>
        </w:trPr>
        <w:tc>
          <w:tcPr>
            <w:tcW w:w="10890" w:type="dxa"/>
            <w:gridSpan w:val="2"/>
            <w:shd w:val="clear" w:color="auto" w:fill="D9D9D9" w:themeFill="background1" w:themeFillShade="D9"/>
          </w:tcPr>
          <w:p w:rsidR="00BF7273" w:rsidRPr="001F0283" w:rsidRDefault="00BF7273" w:rsidP="00A81BB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6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6"/>
                <w:lang w:bidi="ar-EG"/>
              </w:rPr>
              <w:t>Project</w:t>
            </w:r>
            <w:r w:rsidRPr="001F0283">
              <w:rPr>
                <w:rFonts w:ascii="Times New Roman" w:eastAsia="Times New Roman" w:hAnsi="Times New Roman" w:cs="Times New Roman"/>
                <w:b/>
                <w:bCs/>
                <w:sz w:val="32"/>
                <w:szCs w:val="36"/>
                <w:lang w:bidi="ar-EG"/>
              </w:rPr>
              <w:t xml:space="preserve"> Title</w:t>
            </w:r>
          </w:p>
        </w:tc>
      </w:tr>
      <w:tr w:rsidR="00BF7273" w:rsidRPr="00860E00" w:rsidTr="009F3DDE">
        <w:trPr>
          <w:gridAfter w:val="1"/>
          <w:wAfter w:w="270" w:type="dxa"/>
        </w:trPr>
        <w:tc>
          <w:tcPr>
            <w:tcW w:w="10890" w:type="dxa"/>
            <w:gridSpan w:val="2"/>
            <w:shd w:val="clear" w:color="auto" w:fill="auto"/>
          </w:tcPr>
          <w:p w:rsidR="00BF7273" w:rsidRPr="001E69ED" w:rsidRDefault="00BF7273" w:rsidP="00A81BB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28"/>
                <w:sz w:val="20"/>
                <w:szCs w:val="20"/>
                <w:lang w:bidi="ar-EG"/>
              </w:rPr>
            </w:pPr>
          </w:p>
          <w:p w:rsidR="00BF7273" w:rsidRDefault="00BF7273" w:rsidP="000D4AF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28"/>
                <w:sz w:val="36"/>
                <w:szCs w:val="36"/>
                <w:lang w:bidi="ar-EG"/>
              </w:rPr>
            </w:pPr>
            <w:r w:rsidRPr="003425E4">
              <w:rPr>
                <w:rFonts w:ascii="Times New Roman" w:eastAsia="Times New Roman" w:hAnsi="Times New Roman" w:cs="Times New Roman"/>
                <w:b/>
                <w:bCs/>
                <w:kern w:val="28"/>
                <w:sz w:val="36"/>
                <w:szCs w:val="36"/>
                <w:lang w:bidi="ar-EG"/>
              </w:rPr>
              <w:t>"</w:t>
            </w:r>
            <w:r w:rsidR="00195F29" w:rsidRPr="00E95859">
              <w:rPr>
                <w:rFonts w:ascii="Times New Roman" w:hAnsi="Times New Roman" w:cs="Times New Roman"/>
                <w:b/>
                <w:bCs/>
                <w:color w:val="FF0000"/>
                <w:sz w:val="36"/>
                <w:szCs w:val="28"/>
                <w:lang w:val="tr-TR" w:eastAsia="tr-TR"/>
              </w:rPr>
              <w:t>Object Detection And Recognition</w:t>
            </w:r>
            <w:r w:rsidRPr="003425E4">
              <w:rPr>
                <w:rFonts w:ascii="Times New Roman" w:eastAsia="Times New Roman" w:hAnsi="Times New Roman" w:cs="Times New Roman"/>
                <w:b/>
                <w:bCs/>
                <w:kern w:val="28"/>
                <w:sz w:val="36"/>
                <w:szCs w:val="36"/>
                <w:lang w:bidi="ar-EG"/>
              </w:rPr>
              <w:t>"</w:t>
            </w:r>
          </w:p>
          <w:p w:rsidR="00BF7273" w:rsidRPr="00860E00" w:rsidRDefault="00BF7273" w:rsidP="00A81BB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28"/>
                <w:sz w:val="20"/>
                <w:szCs w:val="20"/>
                <w:lang w:bidi="ar-EG"/>
              </w:rPr>
            </w:pPr>
          </w:p>
        </w:tc>
      </w:tr>
    </w:tbl>
    <w:p w:rsidR="00BF7273" w:rsidRDefault="00BF7273" w:rsidP="00BF7273"/>
    <w:p w:rsidR="00BF7273" w:rsidRDefault="00BF7273" w:rsidP="00BF7273"/>
    <w:p w:rsidR="004652C0" w:rsidRDefault="004652C0" w:rsidP="004652C0">
      <w:pPr>
        <w:jc w:val="center"/>
      </w:pPr>
    </w:p>
    <w:p w:rsidR="004652C0" w:rsidRDefault="004652C0" w:rsidP="004652C0">
      <w:pPr>
        <w:jc w:val="center"/>
      </w:pPr>
    </w:p>
    <w:p w:rsidR="004652C0" w:rsidRDefault="004652C0" w:rsidP="004652C0">
      <w:pPr>
        <w:jc w:val="center"/>
        <w:rPr>
          <w:b/>
          <w:bCs/>
          <w:sz w:val="36"/>
          <w:szCs w:val="24"/>
        </w:rPr>
      </w:pPr>
    </w:p>
    <w:p w:rsidR="00572369" w:rsidRPr="00376732" w:rsidRDefault="00E3740A" w:rsidP="00376732">
      <w:pPr>
        <w:jc w:val="center"/>
        <w:rPr>
          <w:b/>
          <w:bCs/>
          <w:color w:val="FF0000"/>
          <w:sz w:val="36"/>
          <w:szCs w:val="24"/>
        </w:rPr>
      </w:pPr>
      <w:r w:rsidRPr="00376732">
        <w:rPr>
          <w:color w:val="FF0000"/>
        </w:rPr>
        <w:t xml:space="preserve">This template, modified in MS Word 2007 and saved as  a “Word 97-2003 Document” for the PC, provides authors with most of the formatting specifications needed for preparing electronic versions of their reports. </w:t>
      </w:r>
      <w:r w:rsidRPr="00376732">
        <w:rPr>
          <w:b/>
          <w:bCs/>
          <w:i/>
          <w:iCs/>
          <w:color w:val="FF0000"/>
        </w:rPr>
        <w:t>So don't c</w:t>
      </w:r>
      <w:r w:rsidR="00376732" w:rsidRPr="00376732">
        <w:rPr>
          <w:b/>
          <w:bCs/>
          <w:i/>
          <w:iCs/>
          <w:color w:val="FF0000"/>
        </w:rPr>
        <w:t>hange its format and remove existing</w:t>
      </w:r>
      <w:r w:rsidRPr="00376732">
        <w:rPr>
          <w:b/>
          <w:bCs/>
          <w:i/>
          <w:iCs/>
          <w:color w:val="FF0000"/>
        </w:rPr>
        <w:t xml:space="preserve"> note</w:t>
      </w:r>
      <w:r w:rsidR="00376732" w:rsidRPr="00376732">
        <w:rPr>
          <w:b/>
          <w:bCs/>
          <w:i/>
          <w:iCs/>
          <w:color w:val="FF0000"/>
        </w:rPr>
        <w:t>s before</w:t>
      </w:r>
      <w:r w:rsidRPr="00376732">
        <w:rPr>
          <w:b/>
          <w:bCs/>
          <w:i/>
          <w:iCs/>
          <w:color w:val="FF0000"/>
        </w:rPr>
        <w:t xml:space="preserve"> you print</w:t>
      </w:r>
      <w:r w:rsidR="00376732" w:rsidRPr="00376732">
        <w:rPr>
          <w:b/>
          <w:bCs/>
          <w:i/>
          <w:iCs/>
          <w:color w:val="FF0000"/>
        </w:rPr>
        <w:t xml:space="preserve"> it</w:t>
      </w:r>
      <w:r w:rsidRPr="00376732">
        <w:rPr>
          <w:b/>
          <w:bCs/>
          <w:i/>
          <w:iCs/>
          <w:color w:val="FF0000"/>
        </w:rPr>
        <w:t>.</w:t>
      </w:r>
    </w:p>
    <w:p w:rsidR="00572369" w:rsidRDefault="00572369" w:rsidP="004652C0">
      <w:pPr>
        <w:jc w:val="center"/>
        <w:rPr>
          <w:b/>
          <w:bCs/>
          <w:sz w:val="36"/>
          <w:szCs w:val="24"/>
        </w:rPr>
      </w:pPr>
    </w:p>
    <w:p w:rsidR="00572369" w:rsidRDefault="00572369" w:rsidP="004652C0">
      <w:pPr>
        <w:jc w:val="center"/>
        <w:rPr>
          <w:b/>
          <w:bCs/>
          <w:sz w:val="36"/>
          <w:szCs w:val="24"/>
        </w:rPr>
      </w:pPr>
    </w:p>
    <w:p w:rsidR="003F4CCE" w:rsidRPr="00B95B1D" w:rsidRDefault="00FC0EC2" w:rsidP="00B95B1D">
      <w:pPr>
        <w:jc w:val="center"/>
        <w:rPr>
          <w:b/>
          <w:bCs/>
          <w:sz w:val="32"/>
          <w:szCs w:val="24"/>
        </w:rPr>
      </w:pPr>
      <w:r>
        <w:rPr>
          <w:b/>
          <w:bCs/>
          <w:sz w:val="32"/>
          <w:szCs w:val="24"/>
        </w:rPr>
        <w:t>1</w:t>
      </w:r>
      <w:r w:rsidRPr="00FC0EC2">
        <w:rPr>
          <w:b/>
          <w:bCs/>
          <w:sz w:val="32"/>
          <w:szCs w:val="24"/>
          <w:vertAlign w:val="superscript"/>
        </w:rPr>
        <w:t>st</w:t>
      </w:r>
      <w:r>
        <w:rPr>
          <w:b/>
          <w:bCs/>
          <w:sz w:val="32"/>
          <w:szCs w:val="24"/>
        </w:rPr>
        <w:t xml:space="preserve"> </w:t>
      </w:r>
      <w:r w:rsidR="006F396B">
        <w:rPr>
          <w:b/>
          <w:bCs/>
          <w:sz w:val="32"/>
          <w:szCs w:val="24"/>
        </w:rPr>
        <w:t>Semester 201</w:t>
      </w:r>
      <w:r>
        <w:rPr>
          <w:b/>
          <w:bCs/>
          <w:sz w:val="32"/>
          <w:szCs w:val="24"/>
        </w:rPr>
        <w:t>7\2018</w:t>
      </w:r>
    </w:p>
    <w:p w:rsidR="0006177A" w:rsidRPr="0006177A" w:rsidRDefault="0006177A" w:rsidP="0006177A">
      <w:pPr>
        <w:pStyle w:val="Heading1"/>
        <w:numPr>
          <w:ilvl w:val="0"/>
          <w:numId w:val="7"/>
        </w:numPr>
        <w:tabs>
          <w:tab w:val="left" w:pos="540"/>
        </w:tabs>
        <w:ind w:left="360"/>
        <w:rPr>
          <w:rFonts w:eastAsia="MS Mincho"/>
          <w:b/>
          <w:bCs/>
          <w:sz w:val="28"/>
        </w:rPr>
      </w:pPr>
      <w:r w:rsidRPr="0006177A">
        <w:rPr>
          <w:rFonts w:eastAsia="MS Mincho"/>
          <w:b/>
          <w:bCs/>
          <w:sz w:val="28"/>
        </w:rPr>
        <w:lastRenderedPageBreak/>
        <w:t>Comparative Study</w:t>
      </w:r>
    </w:p>
    <w:p w:rsidR="0006177A" w:rsidRDefault="0006177A" w:rsidP="00FC0EC2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is section, you should mention the results of a full run of the classification algorithms (fill </w:t>
      </w:r>
      <w:r w:rsidR="00FC0EC2">
        <w:rPr>
          <w:rFonts w:ascii="Times New Roman" w:hAnsi="Times New Roman" w:cs="Times New Roman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>table1), such as 1) the overall accuracy, 2) screenshot of the confusion matrix</w:t>
      </w:r>
      <w:r w:rsidR="00FC0EC2">
        <w:rPr>
          <w:rFonts w:ascii="Times New Roman" w:hAnsi="Times New Roman" w:cs="Times New Roman"/>
          <w:sz w:val="24"/>
          <w:szCs w:val="24"/>
        </w:rPr>
        <w:t>.</w:t>
      </w:r>
    </w:p>
    <w:p w:rsidR="0006177A" w:rsidRDefault="0006177A" w:rsidP="0006177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06177A" w:rsidRPr="00F85E66" w:rsidRDefault="0006177A" w:rsidP="0006177A">
      <w:pPr>
        <w:spacing w:after="0"/>
        <w:jc w:val="center"/>
        <w:rPr>
          <w:rFonts w:ascii="Times New Roman" w:hAnsi="Times New Roman" w:cs="Times New Roman"/>
          <w:sz w:val="32"/>
          <w:szCs w:val="24"/>
        </w:rPr>
      </w:pPr>
      <w:r w:rsidRPr="00F85E66">
        <w:rPr>
          <w:rFonts w:ascii="Times New Roman" w:eastAsia="Times New Roman" w:hAnsi="Times New Roman" w:cs="Times New Roman"/>
          <w:smallCaps/>
          <w:noProof/>
          <w:sz w:val="20"/>
          <w:szCs w:val="16"/>
        </w:rPr>
        <w:t>Table 1.</w:t>
      </w:r>
      <w:r w:rsidRPr="00F85E66">
        <w:rPr>
          <w:rFonts w:ascii="Times New Roman" w:hAnsi="Times New Roman" w:cs="Times New Roman"/>
          <w:sz w:val="32"/>
          <w:szCs w:val="24"/>
        </w:rPr>
        <w:t xml:space="preserve"> </w:t>
      </w:r>
      <w:r w:rsidR="000A0D1D">
        <w:rPr>
          <w:rFonts w:ascii="Times New Roman" w:eastAsia="Times New Roman" w:hAnsi="Times New Roman" w:cs="Times New Roman"/>
          <w:smallCaps/>
          <w:noProof/>
          <w:sz w:val="20"/>
          <w:szCs w:val="16"/>
        </w:rPr>
        <w:t>Overall Accuracy</w:t>
      </w:r>
      <w:r w:rsidR="000A78EE">
        <w:rPr>
          <w:rFonts w:ascii="Times New Roman" w:eastAsia="Times New Roman" w:hAnsi="Times New Roman" w:cs="Times New Roman"/>
          <w:smallCaps/>
          <w:noProof/>
          <w:sz w:val="20"/>
          <w:szCs w:val="16"/>
        </w:rPr>
        <w:t xml:space="preserve"> (%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366"/>
        <w:gridCol w:w="2397"/>
        <w:gridCol w:w="2262"/>
      </w:tblGrid>
      <w:tr w:rsidR="004602D8" w:rsidTr="00141323">
        <w:trPr>
          <w:jc w:val="center"/>
        </w:trPr>
        <w:tc>
          <w:tcPr>
            <w:tcW w:w="3366" w:type="dxa"/>
            <w:shd w:val="clear" w:color="auto" w:fill="D9D9D9" w:themeFill="background1" w:themeFillShade="D9"/>
            <w:vAlign w:val="center"/>
          </w:tcPr>
          <w:p w:rsidR="004602D8" w:rsidRPr="00886830" w:rsidRDefault="004602D8" w:rsidP="00141323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2397" w:type="dxa"/>
            <w:shd w:val="clear" w:color="auto" w:fill="D9D9D9" w:themeFill="background1" w:themeFillShade="D9"/>
          </w:tcPr>
          <w:p w:rsidR="004602D8" w:rsidRPr="00886830" w:rsidRDefault="004602D8" w:rsidP="00A8612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MLP</w:t>
            </w:r>
          </w:p>
        </w:tc>
        <w:tc>
          <w:tcPr>
            <w:tcW w:w="2262" w:type="dxa"/>
            <w:shd w:val="clear" w:color="auto" w:fill="D9D9D9" w:themeFill="background1" w:themeFillShade="D9"/>
          </w:tcPr>
          <w:p w:rsidR="004602D8" w:rsidRPr="00886830" w:rsidRDefault="004602D8" w:rsidP="00A8612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RBF</w:t>
            </w:r>
          </w:p>
        </w:tc>
      </w:tr>
      <w:tr w:rsidR="004602D8" w:rsidTr="00DF169D">
        <w:trPr>
          <w:trHeight w:val="566"/>
          <w:jc w:val="center"/>
        </w:trPr>
        <w:tc>
          <w:tcPr>
            <w:tcW w:w="3366" w:type="dxa"/>
            <w:shd w:val="clear" w:color="auto" w:fill="D9D9D9" w:themeFill="background1" w:themeFillShade="D9"/>
            <w:vAlign w:val="center"/>
          </w:tcPr>
          <w:p w:rsidR="004602D8" w:rsidRPr="002370BF" w:rsidRDefault="004602D8" w:rsidP="0006177A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PCA</w:t>
            </w:r>
          </w:p>
        </w:tc>
        <w:tc>
          <w:tcPr>
            <w:tcW w:w="2397" w:type="dxa"/>
            <w:vAlign w:val="center"/>
          </w:tcPr>
          <w:p w:rsidR="004602D8" w:rsidRPr="006745CB" w:rsidRDefault="005D7BF0" w:rsidP="00D44818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33.3</w:t>
            </w:r>
          </w:p>
        </w:tc>
        <w:tc>
          <w:tcPr>
            <w:tcW w:w="2262" w:type="dxa"/>
            <w:vAlign w:val="center"/>
          </w:tcPr>
          <w:p w:rsidR="004602D8" w:rsidRPr="006745CB" w:rsidRDefault="004602D8" w:rsidP="00A86128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</w:tr>
    </w:tbl>
    <w:p w:rsidR="0006177A" w:rsidRPr="00DF1719" w:rsidRDefault="0006177A" w:rsidP="0006177A">
      <w:pPr>
        <w:rPr>
          <w:rFonts w:ascii="Times New Roman" w:hAnsi="Times New Roman" w:cs="Times New Roman"/>
          <w:sz w:val="24"/>
          <w:szCs w:val="24"/>
        </w:rPr>
      </w:pPr>
    </w:p>
    <w:p w:rsidR="0006177A" w:rsidRDefault="0006177A" w:rsidP="0006177A">
      <w:pPr>
        <w:pStyle w:val="Heading1"/>
        <w:numPr>
          <w:ilvl w:val="0"/>
          <w:numId w:val="7"/>
        </w:numPr>
        <w:tabs>
          <w:tab w:val="left" w:pos="540"/>
        </w:tabs>
        <w:ind w:left="360"/>
        <w:rPr>
          <w:rFonts w:eastAsia="MS Mincho"/>
          <w:b/>
          <w:bCs/>
          <w:sz w:val="28"/>
        </w:rPr>
      </w:pPr>
      <w:r>
        <w:rPr>
          <w:rFonts w:eastAsia="MS Mincho"/>
          <w:b/>
          <w:bCs/>
          <w:sz w:val="28"/>
        </w:rPr>
        <w:t>Conclusion</w:t>
      </w:r>
    </w:p>
    <w:p w:rsidR="00A81BB0" w:rsidRPr="00B60B0C" w:rsidRDefault="005D7BF0" w:rsidP="007E0EF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best for MLP is </w:t>
      </w:r>
      <w:r w:rsidR="00F15E70">
        <w:rPr>
          <w:rFonts w:ascii="Times New Roman" w:hAnsi="Times New Roman" w:cs="Times New Roman"/>
          <w:sz w:val="24"/>
          <w:szCs w:val="24"/>
        </w:rPr>
        <w:t>using hyper tangent activation function with number of epochs larger than 50 to use cross validation stopping criteria, and the best for hidden numbers less than 4 with 15 neurons inside.</w:t>
      </w:r>
      <w:bookmarkStart w:id="0" w:name="_GoBack"/>
      <w:bookmarkEnd w:id="0"/>
    </w:p>
    <w:sectPr w:rsidR="00A81BB0" w:rsidRPr="00B60B0C" w:rsidSect="00187219">
      <w:headerReference w:type="default" r:id="rId9"/>
      <w:footerReference w:type="default" r:id="rId10"/>
      <w:pgSz w:w="12240" w:h="15840"/>
      <w:pgMar w:top="1080" w:right="900" w:bottom="900" w:left="990" w:header="720" w:footer="720" w:gutter="0"/>
      <w:pgBorders w:offsetFrom="page">
        <w:top w:val="twistedLines1" w:sz="18" w:space="24" w:color="auto"/>
        <w:left w:val="twistedLines1" w:sz="18" w:space="24" w:color="auto"/>
        <w:bottom w:val="twistedLines1" w:sz="18" w:space="24" w:color="auto"/>
        <w:right w:val="twistedLines1" w:sz="18" w:space="24" w:color="auto"/>
      </w:pgBorders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C3C5D" w:rsidRDefault="00FC3C5D" w:rsidP="007A50A4">
      <w:pPr>
        <w:spacing w:after="0" w:line="240" w:lineRule="auto"/>
      </w:pPr>
      <w:r>
        <w:separator/>
      </w:r>
    </w:p>
  </w:endnote>
  <w:endnote w:type="continuationSeparator" w:id="0">
    <w:p w:rsidR="00FC3C5D" w:rsidRDefault="00FC3C5D" w:rsidP="007A50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 PS"/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902116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A81BB0" w:rsidRDefault="0009695C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15E70">
          <w:rPr>
            <w:noProof/>
          </w:rPr>
          <w:t>1</w:t>
        </w:r>
        <w:r>
          <w:rPr>
            <w:noProof/>
          </w:rPr>
          <w:fldChar w:fldCharType="end"/>
        </w:r>
        <w:r w:rsidR="00A81BB0">
          <w:t xml:space="preserve"> | </w:t>
        </w:r>
        <w:r w:rsidR="00A81BB0">
          <w:rPr>
            <w:color w:val="7F7F7F" w:themeColor="background1" w:themeShade="7F"/>
            <w:spacing w:val="60"/>
          </w:rPr>
          <w:t>Page</w:t>
        </w:r>
      </w:p>
    </w:sdtContent>
  </w:sdt>
  <w:p w:rsidR="00A81BB0" w:rsidRDefault="00A81BB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C3C5D" w:rsidRDefault="00FC3C5D" w:rsidP="007A50A4">
      <w:pPr>
        <w:spacing w:after="0" w:line="240" w:lineRule="auto"/>
      </w:pPr>
      <w:r>
        <w:separator/>
      </w:r>
    </w:p>
  </w:footnote>
  <w:footnote w:type="continuationSeparator" w:id="0">
    <w:p w:rsidR="00FC3C5D" w:rsidRDefault="00FC3C5D" w:rsidP="007A50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Borders>
        <w:bottom w:val="single" w:sz="18" w:space="0" w:color="808080" w:themeColor="background1" w:themeShade="80"/>
        <w:insideV w:val="single" w:sz="18" w:space="0" w:color="808080" w:themeColor="background1" w:themeShade="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935"/>
      <w:gridCol w:w="1645"/>
    </w:tblGrid>
    <w:tr w:rsidR="00A81BB0" w:rsidRPr="007A50A4" w:rsidTr="00E47A69">
      <w:trPr>
        <w:trHeight w:val="288"/>
      </w:trPr>
      <w:sdt>
        <w:sdtPr>
          <w:rPr>
            <w:rFonts w:ascii="Times New Roman" w:hAnsi="Times New Roman" w:cs="Times New Roman"/>
            <w:b/>
            <w:bCs/>
            <w:i/>
            <w:iCs/>
            <w:color w:val="FF0000"/>
            <w:sz w:val="24"/>
            <w:szCs w:val="20"/>
            <w:lang w:val="tr-TR" w:eastAsia="tr-TR"/>
          </w:rPr>
          <w:alias w:val="Title"/>
          <w:id w:val="77761602"/>
          <w:placeholder>
            <w:docPart w:val="DA06BD7BD622431599ECB7121D5CAA4E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tc>
            <w:tcPr>
              <w:tcW w:w="8935" w:type="dxa"/>
            </w:tcPr>
            <w:p w:rsidR="00A81BB0" w:rsidRPr="007A50A4" w:rsidRDefault="00952CFE" w:rsidP="00634EC7">
              <w:pPr>
                <w:pStyle w:val="Header"/>
                <w:jc w:val="right"/>
                <w:rPr>
                  <w:rFonts w:asciiTheme="majorHAnsi" w:eastAsiaTheme="majorEastAsia" w:hAnsiTheme="majorHAnsi" w:cstheme="majorBidi"/>
                  <w:sz w:val="28"/>
                  <w:szCs w:val="36"/>
                </w:rPr>
              </w:pPr>
              <w:r w:rsidRPr="00952CFE">
                <w:rPr>
                  <w:rFonts w:ascii="Times New Roman" w:hAnsi="Times New Roman" w:cs="Times New Roman"/>
                  <w:b/>
                  <w:bCs/>
                  <w:i/>
                  <w:iCs/>
                  <w:color w:val="FF0000"/>
                  <w:sz w:val="24"/>
                  <w:szCs w:val="20"/>
                  <w:lang w:val="tr-TR" w:eastAsia="tr-TR"/>
                </w:rPr>
                <w:t xml:space="preserve">Object Detection </w:t>
              </w:r>
              <w:r w:rsidR="00634EC7">
                <w:rPr>
                  <w:rFonts w:ascii="Times New Roman" w:hAnsi="Times New Roman" w:cs="Times New Roman"/>
                  <w:b/>
                  <w:bCs/>
                  <w:i/>
                  <w:iCs/>
                  <w:color w:val="FF0000"/>
                  <w:sz w:val="24"/>
                  <w:szCs w:val="20"/>
                  <w:lang w:val="tr-TR" w:eastAsia="tr-TR"/>
                </w:rPr>
                <w:t>and Recognition</w:t>
              </w:r>
            </w:p>
          </w:tc>
        </w:sdtContent>
      </w:sdt>
      <w:tc>
        <w:tcPr>
          <w:tcW w:w="1645" w:type="dxa"/>
        </w:tcPr>
        <w:p w:rsidR="00A81BB0" w:rsidRPr="007A50A4" w:rsidRDefault="00FC40EA" w:rsidP="00333116">
          <w:pPr>
            <w:pStyle w:val="Header"/>
            <w:rPr>
              <w:rFonts w:asciiTheme="majorHAnsi" w:eastAsiaTheme="majorEastAsia" w:hAnsiTheme="majorHAnsi" w:cstheme="majorBidi"/>
              <w:b/>
              <w:bCs/>
              <w:color w:val="4F81BD" w:themeColor="accent1"/>
              <w:sz w:val="28"/>
              <w:szCs w:val="36"/>
            </w:rPr>
          </w:pPr>
          <w:r>
            <w:rPr>
              <w:rFonts w:asciiTheme="majorHAnsi" w:eastAsiaTheme="majorEastAsia" w:hAnsiTheme="majorHAnsi" w:cstheme="majorBidi"/>
              <w:b/>
              <w:bCs/>
              <w:color w:val="4F81BD" w:themeColor="accent1"/>
              <w:sz w:val="28"/>
              <w:szCs w:val="36"/>
            </w:rPr>
            <w:t>8</w:t>
          </w:r>
        </w:p>
      </w:tc>
    </w:tr>
  </w:tbl>
  <w:p w:rsidR="00A81BB0" w:rsidRPr="007A50A4" w:rsidRDefault="00A81BB0">
    <w:pPr>
      <w:pStyle w:val="Header"/>
      <w:rPr>
        <w:sz w:val="1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D795A7E"/>
    <w:multiLevelType w:val="hybridMultilevel"/>
    <w:tmpl w:val="5C8CF8BC"/>
    <w:lvl w:ilvl="0" w:tplc="8FB0F39A">
      <w:start w:val="1"/>
      <w:numFmt w:val="upperRoman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235A720C"/>
    <w:multiLevelType w:val="hybridMultilevel"/>
    <w:tmpl w:val="90523A78"/>
    <w:lvl w:ilvl="0" w:tplc="0804CDE6">
      <w:start w:val="1"/>
      <w:numFmt w:val="decimal"/>
      <w:lvlText w:val="Model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7660336"/>
    <w:multiLevelType w:val="hybridMultilevel"/>
    <w:tmpl w:val="78D27160"/>
    <w:lvl w:ilvl="0" w:tplc="FEF4713C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4189603E"/>
    <w:multiLevelType w:val="multilevel"/>
    <w:tmpl w:val="85907AB4"/>
    <w:lvl w:ilvl="0">
      <w:start w:val="1"/>
      <w:numFmt w:val="upperRoman"/>
      <w:pStyle w:val="Heading1"/>
      <w:lvlText w:val="%1."/>
      <w:lvlJc w:val="center"/>
      <w:pPr>
        <w:tabs>
          <w:tab w:val="num" w:pos="3294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2">
      <w:start w:val="1"/>
      <w:numFmt w:val="decimal"/>
      <w:pStyle w:val="Heading3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72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4">
    <w:nsid w:val="44082C90"/>
    <w:multiLevelType w:val="hybridMultilevel"/>
    <w:tmpl w:val="33B65C1C"/>
    <w:lvl w:ilvl="0" w:tplc="DFBCC182">
      <w:start w:val="1"/>
      <w:numFmt w:val="decimal"/>
      <w:lvlText w:val="Trial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CE171EF"/>
    <w:multiLevelType w:val="hybridMultilevel"/>
    <w:tmpl w:val="4B406A92"/>
    <w:lvl w:ilvl="0" w:tplc="7CDA1F04">
      <w:start w:val="1"/>
      <w:numFmt w:val="decimal"/>
      <w:lvlText w:val="Model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4"/>
  </w:num>
  <w:num w:numId="6">
    <w:abstractNumId w:val="5"/>
  </w:num>
  <w:num w:numId="7">
    <w:abstractNumId w:val="0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EyNLAwtjA1MjA1MjJT0lEKTi0uzszPAykwrAUA0pZ1+ywAAAA="/>
  </w:docVars>
  <w:rsids>
    <w:rsidRoot w:val="005D1C8F"/>
    <w:rsid w:val="0006177A"/>
    <w:rsid w:val="0006457E"/>
    <w:rsid w:val="00067640"/>
    <w:rsid w:val="000733E3"/>
    <w:rsid w:val="0009695C"/>
    <w:rsid w:val="000A0D1D"/>
    <w:rsid w:val="000A78EE"/>
    <w:rsid w:val="000D0E39"/>
    <w:rsid w:val="000D4AFF"/>
    <w:rsid w:val="0010134A"/>
    <w:rsid w:val="001101D6"/>
    <w:rsid w:val="00114E72"/>
    <w:rsid w:val="001160A1"/>
    <w:rsid w:val="001170C0"/>
    <w:rsid w:val="00141323"/>
    <w:rsid w:val="0017543A"/>
    <w:rsid w:val="00187219"/>
    <w:rsid w:val="00195F29"/>
    <w:rsid w:val="001D41CA"/>
    <w:rsid w:val="00223908"/>
    <w:rsid w:val="0024022D"/>
    <w:rsid w:val="00270002"/>
    <w:rsid w:val="002A0DF4"/>
    <w:rsid w:val="002A2B62"/>
    <w:rsid w:val="002C4B7C"/>
    <w:rsid w:val="002E03BE"/>
    <w:rsid w:val="00310E51"/>
    <w:rsid w:val="00333116"/>
    <w:rsid w:val="003614B1"/>
    <w:rsid w:val="00373CB0"/>
    <w:rsid w:val="00376732"/>
    <w:rsid w:val="003A606B"/>
    <w:rsid w:val="003E5253"/>
    <w:rsid w:val="003F4CCE"/>
    <w:rsid w:val="003F6B6C"/>
    <w:rsid w:val="004032AD"/>
    <w:rsid w:val="0043239E"/>
    <w:rsid w:val="00445D51"/>
    <w:rsid w:val="004602D8"/>
    <w:rsid w:val="004622D2"/>
    <w:rsid w:val="00464C31"/>
    <w:rsid w:val="004652C0"/>
    <w:rsid w:val="00480902"/>
    <w:rsid w:val="00490732"/>
    <w:rsid w:val="004B0EA1"/>
    <w:rsid w:val="004B4A67"/>
    <w:rsid w:val="004F43AE"/>
    <w:rsid w:val="00525775"/>
    <w:rsid w:val="00526F6D"/>
    <w:rsid w:val="00547591"/>
    <w:rsid w:val="00572369"/>
    <w:rsid w:val="0058429B"/>
    <w:rsid w:val="005A2443"/>
    <w:rsid w:val="005A5AA8"/>
    <w:rsid w:val="005D1C8F"/>
    <w:rsid w:val="005D456B"/>
    <w:rsid w:val="005D7BF0"/>
    <w:rsid w:val="005E45DB"/>
    <w:rsid w:val="005E4A11"/>
    <w:rsid w:val="005F1630"/>
    <w:rsid w:val="005F79C8"/>
    <w:rsid w:val="00634EC7"/>
    <w:rsid w:val="00643EB8"/>
    <w:rsid w:val="0066116D"/>
    <w:rsid w:val="006C0420"/>
    <w:rsid w:val="006D56AC"/>
    <w:rsid w:val="006E5519"/>
    <w:rsid w:val="006E7B61"/>
    <w:rsid w:val="006F25FF"/>
    <w:rsid w:val="006F396B"/>
    <w:rsid w:val="00706BAB"/>
    <w:rsid w:val="00707592"/>
    <w:rsid w:val="00713DE5"/>
    <w:rsid w:val="00764984"/>
    <w:rsid w:val="00776195"/>
    <w:rsid w:val="0077749F"/>
    <w:rsid w:val="0079107C"/>
    <w:rsid w:val="007A50A4"/>
    <w:rsid w:val="007C6AFF"/>
    <w:rsid w:val="007D6B20"/>
    <w:rsid w:val="007E0EF5"/>
    <w:rsid w:val="007E57F7"/>
    <w:rsid w:val="007E68F3"/>
    <w:rsid w:val="007E7841"/>
    <w:rsid w:val="00814398"/>
    <w:rsid w:val="00862FC3"/>
    <w:rsid w:val="008701C3"/>
    <w:rsid w:val="008706C4"/>
    <w:rsid w:val="008C2D6B"/>
    <w:rsid w:val="008D4C6C"/>
    <w:rsid w:val="0092236C"/>
    <w:rsid w:val="00952C4A"/>
    <w:rsid w:val="00952CFE"/>
    <w:rsid w:val="00955AE2"/>
    <w:rsid w:val="009616DF"/>
    <w:rsid w:val="00982B69"/>
    <w:rsid w:val="00985B2F"/>
    <w:rsid w:val="009E23F0"/>
    <w:rsid w:val="009F3DDE"/>
    <w:rsid w:val="00A13A2E"/>
    <w:rsid w:val="00A278F9"/>
    <w:rsid w:val="00A45DB6"/>
    <w:rsid w:val="00A60CFD"/>
    <w:rsid w:val="00A636E1"/>
    <w:rsid w:val="00A676F6"/>
    <w:rsid w:val="00A81BB0"/>
    <w:rsid w:val="00A96414"/>
    <w:rsid w:val="00B60B0C"/>
    <w:rsid w:val="00B710F9"/>
    <w:rsid w:val="00B95B1D"/>
    <w:rsid w:val="00BB5C5A"/>
    <w:rsid w:val="00BB6C88"/>
    <w:rsid w:val="00BF7273"/>
    <w:rsid w:val="00C31361"/>
    <w:rsid w:val="00CF7A10"/>
    <w:rsid w:val="00D01376"/>
    <w:rsid w:val="00D2028C"/>
    <w:rsid w:val="00D23142"/>
    <w:rsid w:val="00D44818"/>
    <w:rsid w:val="00D44D25"/>
    <w:rsid w:val="00D6640F"/>
    <w:rsid w:val="00D80E45"/>
    <w:rsid w:val="00DD204D"/>
    <w:rsid w:val="00DE590C"/>
    <w:rsid w:val="00DF169D"/>
    <w:rsid w:val="00DF7289"/>
    <w:rsid w:val="00DF7BC5"/>
    <w:rsid w:val="00E14EFD"/>
    <w:rsid w:val="00E3740A"/>
    <w:rsid w:val="00E47A69"/>
    <w:rsid w:val="00E726A1"/>
    <w:rsid w:val="00E95859"/>
    <w:rsid w:val="00EA1387"/>
    <w:rsid w:val="00EA78A4"/>
    <w:rsid w:val="00EB3534"/>
    <w:rsid w:val="00EF1290"/>
    <w:rsid w:val="00EF63B8"/>
    <w:rsid w:val="00F15E70"/>
    <w:rsid w:val="00F411F5"/>
    <w:rsid w:val="00F44BF3"/>
    <w:rsid w:val="00F6526B"/>
    <w:rsid w:val="00F7304A"/>
    <w:rsid w:val="00F91855"/>
    <w:rsid w:val="00FB5BF2"/>
    <w:rsid w:val="00FB703C"/>
    <w:rsid w:val="00FC0EC2"/>
    <w:rsid w:val="00FC27B7"/>
    <w:rsid w:val="00FC3C5D"/>
    <w:rsid w:val="00FC40EA"/>
    <w:rsid w:val="00FD586E"/>
    <w:rsid w:val="00FD6E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44D25"/>
  </w:style>
  <w:style w:type="paragraph" w:styleId="Heading1">
    <w:name w:val="heading 1"/>
    <w:basedOn w:val="Normal"/>
    <w:next w:val="Normal"/>
    <w:link w:val="Heading1Char"/>
    <w:uiPriority w:val="99"/>
    <w:qFormat/>
    <w:rsid w:val="00A45DB6"/>
    <w:pPr>
      <w:keepNext/>
      <w:keepLines/>
      <w:numPr>
        <w:numId w:val="1"/>
      </w:numPr>
      <w:tabs>
        <w:tab w:val="left" w:pos="216"/>
      </w:tabs>
      <w:spacing w:before="160" w:after="80" w:line="240" w:lineRule="auto"/>
      <w:jc w:val="center"/>
      <w:outlineLvl w:val="0"/>
    </w:pPr>
    <w:rPr>
      <w:rFonts w:ascii="Times New Roman" w:eastAsia="Times New Roman" w:hAnsi="Times New Roman" w:cs="Times New Roman"/>
      <w:smallCaps/>
      <w:noProof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9"/>
    <w:qFormat/>
    <w:rsid w:val="00A45DB6"/>
    <w:pPr>
      <w:keepNext/>
      <w:keepLines/>
      <w:numPr>
        <w:ilvl w:val="1"/>
        <w:numId w:val="1"/>
      </w:numPr>
      <w:spacing w:before="120" w:after="60" w:line="240" w:lineRule="auto"/>
      <w:outlineLvl w:val="1"/>
    </w:pPr>
    <w:rPr>
      <w:rFonts w:ascii="Times New Roman" w:eastAsia="MS Mincho" w:hAnsi="Times New Roman" w:cs="Times New Roman"/>
      <w:i/>
      <w:iCs/>
      <w:noProof/>
      <w:sz w:val="20"/>
      <w:szCs w:val="20"/>
    </w:rPr>
  </w:style>
  <w:style w:type="paragraph" w:styleId="Heading3">
    <w:name w:val="heading 3"/>
    <w:basedOn w:val="Normal"/>
    <w:next w:val="Normal"/>
    <w:link w:val="Heading3Char"/>
    <w:uiPriority w:val="99"/>
    <w:qFormat/>
    <w:rsid w:val="00A45DB6"/>
    <w:pPr>
      <w:numPr>
        <w:ilvl w:val="2"/>
        <w:numId w:val="1"/>
      </w:numPr>
      <w:spacing w:after="0" w:line="240" w:lineRule="exact"/>
      <w:ind w:firstLine="288"/>
      <w:jc w:val="both"/>
      <w:outlineLvl w:val="2"/>
    </w:pPr>
    <w:rPr>
      <w:rFonts w:ascii="Times New Roman" w:eastAsia="MS Mincho" w:hAnsi="Times New Roman" w:cs="Times New Roman"/>
      <w:i/>
      <w:iCs/>
      <w:noProof/>
      <w:sz w:val="20"/>
      <w:szCs w:val="20"/>
    </w:rPr>
  </w:style>
  <w:style w:type="paragraph" w:styleId="Heading4">
    <w:name w:val="heading 4"/>
    <w:basedOn w:val="Normal"/>
    <w:next w:val="Normal"/>
    <w:link w:val="Heading4Char"/>
    <w:uiPriority w:val="99"/>
    <w:qFormat/>
    <w:rsid w:val="00A45DB6"/>
    <w:pPr>
      <w:numPr>
        <w:ilvl w:val="3"/>
        <w:numId w:val="1"/>
      </w:numPr>
      <w:tabs>
        <w:tab w:val="left" w:pos="821"/>
      </w:tabs>
      <w:spacing w:before="40" w:after="40" w:line="240" w:lineRule="auto"/>
      <w:ind w:firstLine="504"/>
      <w:jc w:val="both"/>
      <w:outlineLvl w:val="3"/>
    </w:pPr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A50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50A4"/>
  </w:style>
  <w:style w:type="paragraph" w:styleId="Footer">
    <w:name w:val="footer"/>
    <w:basedOn w:val="Normal"/>
    <w:link w:val="FooterChar"/>
    <w:uiPriority w:val="99"/>
    <w:unhideWhenUsed/>
    <w:rsid w:val="007A50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50A4"/>
  </w:style>
  <w:style w:type="paragraph" w:styleId="BalloonText">
    <w:name w:val="Balloon Text"/>
    <w:basedOn w:val="Normal"/>
    <w:link w:val="BalloonTextChar"/>
    <w:uiPriority w:val="99"/>
    <w:semiHidden/>
    <w:unhideWhenUsed/>
    <w:rsid w:val="007A50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50A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F7273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9"/>
    <w:rsid w:val="00A45DB6"/>
    <w:rPr>
      <w:rFonts w:ascii="Times New Roman" w:eastAsia="Times New Roman" w:hAnsi="Times New Roman" w:cs="Times New Roman"/>
      <w:smallCaps/>
      <w:noProof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9"/>
    <w:rsid w:val="00A45DB6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9"/>
    <w:rsid w:val="00A45DB6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9"/>
    <w:rsid w:val="00A45DB6"/>
    <w:rPr>
      <w:rFonts w:ascii="Times New Roman" w:eastAsia="MS Mincho" w:hAnsi="Times New Roman" w:cs="Times New Roman"/>
      <w:i/>
      <w:iCs/>
      <w:noProof/>
      <w:sz w:val="20"/>
      <w:szCs w:val="20"/>
    </w:rPr>
  </w:style>
  <w:style w:type="paragraph" w:customStyle="1" w:styleId="bulletlist">
    <w:name w:val="bullet list"/>
    <w:rsid w:val="00D80E45"/>
    <w:pPr>
      <w:numPr>
        <w:numId w:val="2"/>
      </w:numPr>
      <w:tabs>
        <w:tab w:val="clear" w:pos="648"/>
        <w:tab w:val="left" w:pos="288"/>
      </w:tabs>
      <w:spacing w:after="120" w:line="228" w:lineRule="auto"/>
      <w:ind w:left="576" w:hanging="288"/>
      <w:jc w:val="both"/>
    </w:pPr>
    <w:rPr>
      <w:rFonts w:ascii="Times New Roman" w:eastAsia="MS Mincho" w:hAnsi="Times New Roman" w:cs="Times New Roman"/>
      <w:spacing w:val="-1"/>
      <w:sz w:val="20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D80E4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80E45"/>
  </w:style>
  <w:style w:type="paragraph" w:styleId="ListParagraph">
    <w:name w:val="List Paragraph"/>
    <w:basedOn w:val="Normal"/>
    <w:uiPriority w:val="34"/>
    <w:qFormat/>
    <w:rsid w:val="002A0DF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DA06BD7BD622431599ECB7121D5CAA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9A1014-5687-42E6-BBBB-FE876FB393C4}"/>
      </w:docPartPr>
      <w:docPartBody>
        <w:p w:rsidR="00EE2281" w:rsidRDefault="00EE2281" w:rsidP="00EE2281">
          <w:pPr>
            <w:pStyle w:val="DA06BD7BD622431599ECB7121D5CAA4E"/>
          </w:pPr>
          <w:r>
            <w:rPr>
              <w:rFonts w:asciiTheme="majorHAnsi" w:eastAsiaTheme="majorEastAsia" w:hAnsiTheme="majorHAnsi" w:cstheme="majorBidi"/>
              <w:sz w:val="36"/>
              <w:szCs w:val="36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 PS"/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EE2281"/>
    <w:rsid w:val="00061781"/>
    <w:rsid w:val="00336ADF"/>
    <w:rsid w:val="00494123"/>
    <w:rsid w:val="00675575"/>
    <w:rsid w:val="006C2869"/>
    <w:rsid w:val="006F53C9"/>
    <w:rsid w:val="0072462F"/>
    <w:rsid w:val="00905CD8"/>
    <w:rsid w:val="00927A02"/>
    <w:rsid w:val="00966BDC"/>
    <w:rsid w:val="00AA012A"/>
    <w:rsid w:val="00BD2CE4"/>
    <w:rsid w:val="00C657B1"/>
    <w:rsid w:val="00DC678C"/>
    <w:rsid w:val="00EE2281"/>
    <w:rsid w:val="00FA22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7A0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A06BD7BD622431599ECB7121D5CAA4E">
    <w:name w:val="DA06BD7BD622431599ECB7121D5CAA4E"/>
    <w:rsid w:val="00EE2281"/>
  </w:style>
  <w:style w:type="paragraph" w:customStyle="1" w:styleId="6653545D671E4D278DB28C1A1B688267">
    <w:name w:val="6653545D671E4D278DB28C1A1B688267"/>
    <w:rsid w:val="00EE2281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4</TotalTime>
  <Pages>2</Pages>
  <Words>168</Words>
  <Characters>96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bject Detection and Recognition</vt:lpstr>
    </vt:vector>
  </TitlesOfParts>
  <Company/>
  <LinksUpToDate>false</LinksUpToDate>
  <CharactersWithSpaces>11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ject Detection and Recognition</dc:title>
  <dc:subject/>
  <dc:creator>MN</dc:creator>
  <cp:keywords/>
  <dc:description/>
  <cp:lastModifiedBy>dell</cp:lastModifiedBy>
  <cp:revision>140</cp:revision>
  <dcterms:created xsi:type="dcterms:W3CDTF">2014-11-23T08:54:00Z</dcterms:created>
  <dcterms:modified xsi:type="dcterms:W3CDTF">2018-04-29T01:03:00Z</dcterms:modified>
</cp:coreProperties>
</file>